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cover-letter"/>
    <w:p>
      <w:pPr>
        <w:pStyle w:val="Heading1"/>
      </w:pPr>
      <w:r>
        <w:t xml:space="preserve">Cover Letter</w:t>
      </w:r>
    </w:p>
    <w:p>
      <w:pPr>
        <w:pStyle w:val="FirstParagraph"/>
      </w:pPr>
      <w:r>
        <w:rPr>
          <w:bCs/>
          <w:b/>
        </w:rPr>
        <w:t xml:space="preserve">Mr. [Your Full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t xml:space="preserve">Dear Hiring Committee,</w:t>
      </w:r>
      <w:r>
        <w:br/>
      </w:r>
      <w:r>
        <w:t xml:space="preserve">Indian Army Headquarters</w:t>
      </w:r>
      <w:r>
        <w:br/>
      </w:r>
      <w:r>
        <w:t xml:space="preserve">New Delhi, India</w:t>
      </w:r>
    </w:p>
    <w:p>
      <w:pPr>
        <w:pStyle w:val="BodyText"/>
      </w:pPr>
      <w:r>
        <w:t xml:space="preserve">I am writing to express my sincere interest in the Military Officer position at the Indian Army Headquarters in New Delhi. As a dedicated military professional with [X years] of experience in strategic leadership, operational planning, and national defense, I am eager to contribute my expertise to safeguarding India's sovereignty and advancing its security objectives. This opportunity aligns perfectly with my career aspirations and commitment to serving the nation from the heart of its capital.</w:t>
      </w:r>
    </w:p>
    <w:bookmarkStart w:id="20" w:name="background-and-professional-experience"/>
    <w:p>
      <w:pPr>
        <w:pStyle w:val="Heading2"/>
      </w:pPr>
      <w:r>
        <w:t xml:space="preserve">Background and Professional Experience</w:t>
      </w:r>
    </w:p>
    <w:p>
      <w:pPr>
        <w:pStyle w:val="FirstParagraph"/>
      </w:pPr>
      <w:r>
        <w:t xml:space="preserve">With a foundational education in [Military Science/Strategic Studies] from [Relevant Institution], I have spent [X years] honing my skills as a Military Officer, where I have consistently demonstrated leadership, discipline, and an unwavering commitment to duty. My career has been marked by assignments in critical operational theaters across India, including [specific regions or campaigns if applicable], which have equipped me with a deep understanding of both tactical execution and strategic decision-making.</w:t>
      </w:r>
      <w:r>
        <w:t xml:space="preserve"> </w:t>
      </w:r>
      <w:r>
        <w:t xml:space="preserve">As a Military Officer in the Indian Army, I have overseen the training and deployment of troops, coordinated with inter-agency stakeholders, and participated in exercises that reinforce India's defense preparedness. My ability to adapt to high-pressure environments, coupled with my technical expertise in [specific skills such as logistics management, intelligence analysis, or field operations], has enabled me to excel in roles that demand precision and resilience. For instance, during my tenure as [Rank/Position], I led a team that successfully executed a mission critical to border security, earning commendations for operational efficiency and team cohesion.</w:t>
      </w:r>
    </w:p>
    <w:bookmarkEnd w:id="20"/>
    <w:bookmarkStart w:id="21" w:name="Xe26e6d8ec04dbe541ab23a76923628b07198181"/>
    <w:p>
      <w:pPr>
        <w:pStyle w:val="Heading2"/>
      </w:pPr>
      <w:r>
        <w:t xml:space="preserve">Alignment with India New Delhi's Strategic Objectives</w:t>
      </w:r>
    </w:p>
    <w:p>
      <w:pPr>
        <w:pStyle w:val="FirstParagraph"/>
      </w:pPr>
      <w:r>
        <w:t xml:space="preserve">New Delhi, as the political and administrative capital of India, holds immense strategic significance in shaping the nation's defense policies and operational strategies. The Indian Army Headquarters in New Delhi serves as a nerve center for national security planning, making it a pivotal institution for any Military Officer aspiring to contribute to the country's strategic vision. I am particularly drawn to this role because it offers an opportunity to work at the intersection of policy, operations, and leadership, where my experience can directly impact India's defense infrastructure and readiness.</w:t>
      </w:r>
      <w:r>
        <w:t xml:space="preserve"> </w:t>
      </w:r>
      <w:r>
        <w:t xml:space="preserve">The challenges facing modern military officers in India are multifaceted, ranging from border security concerns to counter-terrorism efforts and disaster response. My background in [specific areas such as joint operations or cyber defense] positions me to address these complexities effectively. For example, during my time in [specific unit/department], I collaborated with the Ministry of Defence on initiatives to modernize military logistics, ensuring seamless coordination between field units and central command. This experience has prepared me to contribute meaningfully to the strategic objectives of the Indian Army in New Delhi.</w:t>
      </w:r>
    </w:p>
    <w:bookmarkEnd w:id="21"/>
    <w:bookmarkStart w:id="22" w:name="core-values-and-professional-ethos"/>
    <w:p>
      <w:pPr>
        <w:pStyle w:val="Heading2"/>
      </w:pPr>
      <w:r>
        <w:t xml:space="preserve">Core Values and Professional Ethos</w:t>
      </w:r>
    </w:p>
    <w:p>
      <w:pPr>
        <w:pStyle w:val="FirstParagraph"/>
      </w:pPr>
      <w:r>
        <w:t xml:space="preserve">A Military Officer in India is not merely a leader but a symbol of dedication, integrity, and service to the nation. My career has been guided by these principles, which I believe are essential for maintaining the trust of the Indian people and upholding the Army's legacy. In every assignment, I have prioritized transparency, ethical decision-making, and the welfare of my subordinates. For instance, I spearheaded a mentorship program for junior officers that focused on fostering a culture of accountability and innovation within my unit.</w:t>
      </w:r>
    </w:p>
    <w:p>
      <w:pPr>
        <w:pStyle w:val="BodyText"/>
      </w:pPr>
      <w:r>
        <w:t xml:space="preserve">Moreover, as a Military Officer in India New Delhi, I understand the importance of cultural sensitivity and community engagement. The Indian Army's role extends beyond combat; it includes humanitarian efforts, such as disaster relief and infrastructure development. I have actively participated in such initiatives, including [specific examples if applicable], which reinforced my belief that military service is about serving both the nation and its people.</w:t>
      </w:r>
    </w:p>
    <w:bookmarkEnd w:id="22"/>
    <w:bookmarkStart w:id="23" w:name="why-india-new-delhi"/>
    <w:p>
      <w:pPr>
        <w:pStyle w:val="Heading2"/>
      </w:pPr>
      <w:r>
        <w:t xml:space="preserve">Why India New Delhi?</w:t>
      </w:r>
    </w:p>
    <w:p>
      <w:pPr>
        <w:pStyle w:val="FirstParagraph"/>
      </w:pPr>
      <w:r>
        <w:t xml:space="preserve">New Delhi is more than just a location—it is the epicenter of India's defense and strategic discourse. Working in this city would allow me to contribute to national security at a higher level, collaborating with policymakers, military strategists, and international partners. The presence of key institutions like the National Defence Academy, the Army War College, and the Ministry of Defence makes New Delhi an ideal hub for advancing military innovation and operational excellence.</w:t>
      </w:r>
    </w:p>
    <w:p>
      <w:pPr>
        <w:pStyle w:val="BodyText"/>
      </w:pPr>
      <w:r>
        <w:t xml:space="preserve">I am particularly inspired by India's growing emphasis on technological advancement in defense, such as indigenous weapon systems and AI-driven surveillance. As a Military Officer with a forward-thinking mindset, I am eager to contribute to these initiatives while ensuring that the Army remains adaptable to emerging threats. My technical proficiency in [specific skills] and my ability to integrate modern tools into traditional military practices make me a strong fit for this role.</w:t>
      </w:r>
    </w:p>
    <w:bookmarkEnd w:id="23"/>
    <w:bookmarkStart w:id="24" w:name="conclusion"/>
    <w:p>
      <w:pPr>
        <w:pStyle w:val="Heading2"/>
      </w:pPr>
      <w:r>
        <w:t xml:space="preserve">Conclusion</w:t>
      </w:r>
    </w:p>
    <w:p>
      <w:pPr>
        <w:pStyle w:val="FirstParagraph"/>
      </w:pPr>
      <w:r>
        <w:t xml:space="preserve">In conclusion, I am confident that my qualifications, experience, and passion for service make me an ideal candidate for the Military Officer position at the Indian Army Headquarters in New Delhi. I am eager to bring my expertise to a role that demands excellence and integrity, while contributing to India's continued growth as a global military power. Thank you for considering my application. I would be honored to discuss how I can support the mission of the Indian Army and further its goals in New Delhi.</w:t>
      </w:r>
    </w:p>
    <w:p>
      <w:pPr>
        <w:pStyle w:val="BodyText"/>
      </w:pPr>
      <w:r>
        <w:t xml:space="preserve">Sincerely,</w:t>
      </w:r>
      <w:r>
        <w:br/>
      </w:r>
      <w:r>
        <w:t xml:space="preserve">[Your Full Name]</w:t>
      </w:r>
      <w:r>
        <w:br/>
      </w:r>
      <w:r>
        <w:t xml:space="preserve">[Signature (if printed vers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08:56:46Z</dcterms:created>
  <dcterms:modified xsi:type="dcterms:W3CDTF">2026-07-24T08:56:46Z</dcterms:modified>
</cp:coreProperties>
</file>

<file path=docProps/custom.xml><?xml version="1.0" encoding="utf-8"?>
<Properties xmlns="http://schemas.openxmlformats.org/officeDocument/2006/custom-properties" xmlns:vt="http://schemas.openxmlformats.org/officeDocument/2006/docPropsVTypes"/>
</file>